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80.png" ContentType="image/png"/>
  <Override PartName="/word/media/rId81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88.png" ContentType="image/png"/>
  <Override PartName="/word/media/rId89.png" ContentType="image/png"/>
  <Override PartName="/word/media/rId90.png" ContentType="image/png"/>
  <Override PartName="/word/media/rId91.png" ContentType="image/png"/>
  <Override PartName="/word/media/rId92.png" ContentType="image/png"/>
  <Override PartName="/word/media/rId93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5" w:name="X3e190551d1ace1c0e495165efbc45fb0ea8fb65"/>
    <w:p>
      <w:pPr>
        <w:pStyle w:val="Heading1"/>
      </w:pPr>
      <w:r>
        <w:t xml:space="preserve">Phase Coupling Functional Connectomes (Hilbert transform)</w:t>
      </w:r>
    </w:p>
    <w:p>
      <w:pPr>
        <w:pStyle w:val="FirstParagraph"/>
      </w:pPr>
      <w:r>
        <w:t xml:space="preserve">Note that unlike the connectivity profiles presented in the results section, the fill scale is independent for each functional connectome presented below with a range spanning from zero to the largest connectivity value in a given connectome. This was done to highlight the connectivity structure in each connectome as clearly as possible, rather than to facilitate visual comparisons between connectomes by using a consistent scale spanning the full range of possible values as was done in the results section of the thesis manuscript.</w:t>
      </w:r>
    </w:p>
    <w:bookmarkStart w:id="34" w:name="delta-band"/>
    <w:p>
      <w:pPr>
        <w:pStyle w:val="Heading2"/>
      </w:pPr>
      <w:r>
        <w:t xml:space="preserve">Delta band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1: Phase coupling functional connectomes for participant P03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delta/phase-hilbert-connectivity-patchwork/P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Phase coupling functional connectomes for participant P03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2: Phase coupling functional connectomes for participant P04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delta/phase-hilbert-connectivity-patchwork/P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Phase coupling functional connectomes for participant P04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3: Phase coupling functional connectomes for participant P06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delta/phase-hilbert-connectivity-patchwork/P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Phase coupling functional connectomes for participant P06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4: Phase coupling functional connectomes for participant P07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delta/phase-hilbert-connectivity-patchwork/P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Phase coupling functional connectomes for participant P07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5: Phase coupling functional connectomes for participant P08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delta/phase-hilbert-connectivity-patchwork/P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Phase coupling functional connectomes for participant P08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6: Phase coupling functional connectomes for participant P09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delta/phase-hilbert-connectivity-patchwork/P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Phase coupling functional connectomes for participant P09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7: Phase coupling functional connectomes for participant P11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delta/phase-hilbert-connectivity-patchwork/P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Phase coupling functional connectomes for participant P11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8: Phase coupling functional connectomes for participant P14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delta/phase-hilbert-connectivity-patchwork/P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Phase coupling functional connectomes for participant P14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9: Phase coupling functional connectomes for participant P16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delta/phase-hilbert-connectivity-patchwork/P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Phase coupling functional connectomes for participant P16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10: Phase coupling functional connectomes for participant P17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delta/phase-hilbert-connectivity-patchwork/P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Phase coupling functional connectomes for participant P17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11: Phase coupling functional connectomes for participant P19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delta/phase-hilbert-connectivity-patchwork/P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Phase coupling functional connectomes for participant P19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12: Phase coupling functional connectomes for participant P20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delta/phase-hilbert-connectivity-patchwork/P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Phase coupling functional connectomes for participant P20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13: Phase coupling functional connectomes for participant P21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delta/phase-hilbert-connectivity-patchwork/P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: Phase coupling functional connectomes for participant P21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14: Phase coupling functional connectomes for participant P22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delta/phase-hilbert-connectivity-patchwork/P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: Phase coupling functional connectomes for participant P22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r>
        <w:br w:type="page"/>
      </w:r>
    </w:p>
    <w:bookmarkEnd w:id="34"/>
    <w:bookmarkStart w:id="49" w:name="theta-band"/>
    <w:p>
      <w:pPr>
        <w:pStyle w:val="Heading2"/>
      </w:pPr>
      <w:r>
        <w:t xml:space="preserve">Theta band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15: Phase coupling functional connectomes for participant P03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theta/phase-hilbert-connectivity-patchwork/P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5: Phase coupling functional connectomes for participant P03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16: Phase coupling functional connectomes for participant P04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theta/phase-hilbert-connectivity-patchwork/P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6: Phase coupling functional connectomes for participant P04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17: Phase coupling functional connectomes for participant P06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theta/phase-hilbert-connectivity-patchwork/P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7: Phase coupling functional connectomes for participant P06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18: Phase coupling functional connectomes for participant P07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theta/phase-hilbert-connectivity-patchwork/P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8: Phase coupling functional connectomes for participant P07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19: Phase coupling functional connectomes for participant P08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theta/phase-hilbert-connectivity-patchwork/P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9: Phase coupling functional connectomes for participant P08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20: Phase coupling functional connectomes for participant P09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theta/phase-hilbert-connectivity-patchwork/P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0: Phase coupling functional connectomes for participant P09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21: Phase coupling functional connectomes for participant P11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theta/phase-hilbert-connectivity-patchwork/P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1: Phase coupling functional connectomes for participant P11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22: Phase coupling functional connectomes for participant P14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theta/phase-hilbert-connectivity-patchwork/P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2: Phase coupling functional connectomes for participant P14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23: Phase coupling functional connectomes for participant P16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theta/phase-hilbert-connectivity-patchwork/P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3: Phase coupling functional connectomes for participant P16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24: Phase coupling functional connectomes for participant P17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theta/phase-hilbert-connectivity-patchwork/P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4: Phase coupling functional connectomes for participant P17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25: Phase coupling functional connectomes for participant P19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theta/phase-hilbert-connectivity-patchwork/P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5: Phase coupling functional connectomes for participant P19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26: Phase coupling functional connectomes for participant P20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theta/phase-hilbert-connectivity-patchwork/P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6: Phase coupling functional connectomes for participant P20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27: Phase coupling functional connectomes for participant P21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theta/phase-hilbert-connectivity-patchwork/P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7: Phase coupling functional connectomes for participant P21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28: Phase coupling functional connectomes for participant P22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theta/phase-hilbert-connectivity-patchwork/P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8: Phase coupling functional connectomes for participant P22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r>
        <w:br w:type="page"/>
      </w:r>
    </w:p>
    <w:bookmarkEnd w:id="49"/>
    <w:bookmarkStart w:id="64" w:name="alpha-band"/>
    <w:p>
      <w:pPr>
        <w:pStyle w:val="Heading2"/>
      </w:pPr>
      <w:r>
        <w:t xml:space="preserve">Alpha band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29: Phase coupling functional connectomes for participant P03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alpha/phase-hilbert-connectivity-patchwork/P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9: Phase coupling functional connectomes for participant P03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30: Phase coupling functional connectomes for participant P04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alpha/phase-hilbert-connectivity-patchwork/P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0: Phase coupling functional connectomes for participant P04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31: Phase coupling functional connectomes for participant P06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alpha/phase-hilbert-connectivity-patchwork/P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1: Phase coupling functional connectomes for participant P06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32: Phase coupling functional connectomes for participant P07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alpha/phase-hilbert-connectivity-patchwork/P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2: Phase coupling functional connectomes for participant P07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33: Phase coupling functional connectomes for participant P08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alpha/phase-hilbert-connectivity-patchwork/P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3: Phase coupling functional connectomes for participant P08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34: Phase coupling functional connectomes for participant P09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alpha/phase-hilbert-connectivity-patchwork/P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4: Phase coupling functional connectomes for participant P09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35: Phase coupling functional connectomes for participant P11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alpha/phase-hilbert-connectivity-patchwork/P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5: Phase coupling functional connectomes for participant P11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36: Phase coupling functional connectomes for participant P14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alpha/phase-hilbert-connectivity-patchwork/P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6: Phase coupling functional connectomes for participant P14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37: Phase coupling functional connectomes for participant P16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alpha/phase-hilbert-connectivity-patchwork/P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7: Phase coupling functional connectomes for participant P16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38: Phase coupling functional connectomes for participant P17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alpha/phase-hilbert-connectivity-patchwork/P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8: Phase coupling functional connectomes for participant P17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39: Phase coupling functional connectomes for participant P19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alpha/phase-hilbert-connectivity-patchwork/P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9: Phase coupling functional connectomes for participant P19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40: Phase coupling functional connectomes for participant P20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alpha/phase-hilbert-connectivity-patchwork/P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0: Phase coupling functional connectomes for participant P20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41: Phase coupling functional connectomes for participant P21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alpha/phase-hilbert-connectivity-patchwork/P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1: Phase coupling functional connectomes for participant P21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42: Phase coupling functional connectomes for participant P22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alpha/phase-hilbert-connectivity-patchwork/P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2: Phase coupling functional connectomes for participant P22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r>
        <w:br w:type="page"/>
      </w:r>
    </w:p>
    <w:bookmarkEnd w:id="64"/>
    <w:bookmarkStart w:id="79" w:name="beta-band"/>
    <w:p>
      <w:pPr>
        <w:pStyle w:val="Heading2"/>
      </w:pPr>
      <w:r>
        <w:t xml:space="preserve">Beta band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43: Phase coupling functional connectomes for participant P03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beta/phase-hilbert-connectivity-patchwork/P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3: Phase coupling functional connectomes for participant P03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44: Phase coupling functional connectomes for participant P04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beta/phase-hilbert-connectivity-patchwork/P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4: Phase coupling functional connectomes for participant P04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45: Phase coupling functional connectomes for participant P06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beta/phase-hilbert-connectivity-patchwork/P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5: Phase coupling functional connectomes for participant P06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46: Phase coupling functional connectomes for participant P07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beta/phase-hilbert-connectivity-patchwork/P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6: Phase coupling functional connectomes for participant P07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47: Phase coupling functional connectomes for participant P08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beta/phase-hilbert-connectivity-patchwork/P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7: Phase coupling functional connectomes for participant P08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48: Phase coupling functional connectomes for participant P09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beta/phase-hilbert-connectivity-patchwork/P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8: Phase coupling functional connectomes for participant P09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49: Phase coupling functional connectomes for participant P11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beta/phase-hilbert-connectivity-patchwork/P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9: Phase coupling functional connectomes for participant P11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50: Phase coupling functional connectomes for participant P14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beta/phase-hilbert-connectivity-patchwork/P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0: Phase coupling functional connectomes for participant P14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51: Phase coupling functional connectomes for participant P16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beta/phase-hilbert-connectivity-patchwork/P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1: Phase coupling functional connectomes for participant P16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52: Phase coupling functional connectomes for participant P17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beta/phase-hilbert-connectivity-patchwork/P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2: Phase coupling functional connectomes for participant P17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53: Phase coupling functional connectomes for participant P19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beta/phase-hilbert-connectivity-patchwork/P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3: Phase coupling functional connectomes for participant P19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54: Phase coupling functional connectomes for participant P20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beta/phase-hilbert-connectivity-patchwork/P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4: Phase coupling functional connectomes for participant P20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55: Phase coupling functional connectomes for participant P21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beta/phase-hilbert-connectivity-patchwork/P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5: Phase coupling functional connectomes for participant P21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56: Phase coupling functional connectomes for participant P22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beta/phase-hilbert-connectivity-patchwork/P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6: Phase coupling functional connectomes for participant P22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r>
        <w:br w:type="page"/>
      </w:r>
    </w:p>
    <w:bookmarkEnd w:id="79"/>
    <w:bookmarkStart w:id="94" w:name="gamma-band"/>
    <w:p>
      <w:pPr>
        <w:pStyle w:val="Heading2"/>
      </w:pPr>
      <w:r>
        <w:t xml:space="preserve">Gamma band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57: Phase coupling functional connectomes for participant P03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gamma/phase-hilbert-connectivity-patchwork/P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7: Phase coupling functional connectomes for participant P03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58: Phase coupling functional connectomes for participant P04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gamma/phase-hilbert-connectivity-patchwork/P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8: Phase coupling functional connectomes for participant P04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59: Phase coupling functional connectomes for participant P06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gamma/phase-hilbert-connectivity-patchwork/P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9: Phase coupling functional connectomes for participant P06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60: Phase coupling functional connectomes for participant P07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gamma/phase-hilbert-connectivity-patchwork/P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0: Phase coupling functional connectomes for participant P07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61: Phase coupling functional connectomes for participant P08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gamma/phase-hilbert-connectivity-patchwork/P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1: Phase coupling functional connectomes for participant P08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62: Phase coupling functional connectomes for participant P09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gamma/phase-hilbert-connectivity-patchwork/P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2: Phase coupling functional connectomes for participant P09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63: Phase coupling functional connectomes for participant P11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gamma/phase-hilbert-connectivity-patchwork/P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3: Phase coupling functional connectomes for participant P11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64: Phase coupling functional connectomes for participant P14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gamma/phase-hilbert-connectivity-patchwork/P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4: Phase coupling functional connectomes for participant P14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65: Phase coupling functional connectomes for participant P16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gamma/phase-hilbert-connectivity-patchwork/P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5: Phase coupling functional connectomes for participant P16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66: Phase coupling functional connectomes for participant P17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gamma/phase-hilbert-connectivity-patchwork/P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6: Phase coupling functional connectomes for participant P17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67: Phase coupling functional connectomes for participant P19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gamma/phase-hilbert-connectivity-patchwork/P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7: Phase coupling functional connectomes for participant P19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68: Phase coupling functional connectomes for participant P20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gamma/phase-hilbert-connectivity-patchwork/P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8: Phase coupling functional connectomes for participant P20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69: Phase coupling functional connectomes for participant P21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gamma/phase-hilbert-connectivity-patchwork/P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9: Phase coupling functional connectomes for participant P21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70: Phase coupling functional connectomes for participant P22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gamma/phase-hilbert-connectivity-patchwork/P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0: Phase coupling functional connectomes for participant P22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bookmarkEnd w:id="94"/>
    <w:bookmarkEnd w:id="95"/>
    <w:sectPr w:rsidR="00DA0F6A" w:rsidRPr="00A76E18" w:rsidSect="00CB20D0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5840" w:w="12240"/>
      <w:pgMar w:bottom="1134" w:footer="720" w:gutter="0" w:header="720" w:left="1417" w:right="1417" w:top="1417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450C4D" w14:textId="77777777" w:rsidR="00EF3F5D" w:rsidRDefault="00EF3F5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6CAB07" w14:textId="77777777" w:rsidR="00EF3F5D" w:rsidRDefault="00EF3F5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5BF818" w14:textId="77777777" w:rsidR="00EF3F5D" w:rsidRDefault="00EF3F5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509259971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549CECB4" w14:textId="77777777" w:rsidR="00AF36ED" w:rsidRDefault="00EC7F33" w:rsidP="00EE504E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331A689" w14:textId="77777777" w:rsidR="00AF36ED" w:rsidRDefault="00F13C7A" w:rsidP="00AF36E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922177194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0A0C3533" w14:textId="77777777" w:rsidR="00AF36ED" w:rsidRDefault="00EC7F33" w:rsidP="00EE504E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11618ED1" w14:textId="2D98FB35" w:rsidR="00AF36ED" w:rsidRPr="00A05772" w:rsidRDefault="00EF3F5D" w:rsidP="00572FF5">
    <w:pPr>
      <w:pStyle w:val="Header"/>
      <w:ind w:right="357"/>
    </w:pPr>
    <w:r>
      <w:t>ONLINE SUPPLEMENT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389921216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20C22A88" w14:textId="77777777" w:rsidR="00DA0F6A" w:rsidRDefault="00DA0F6A" w:rsidP="00DF7CFE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48BF3555" w14:textId="14934CE5" w:rsidR="00CB20D0" w:rsidRPr="00A05772" w:rsidRDefault="00EF3F5D" w:rsidP="00CB20D0">
    <w:pPr>
      <w:pStyle w:val="Header"/>
      <w:ind w:right="357"/>
    </w:pPr>
    <w:r>
      <w:t>ONLINE SUPPLEMENT</w: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9E9C40B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EB104B3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50FE9CCC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B5484002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F842910A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D9983FB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BF2EEC7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E4F2A864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AFD2AD70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A75E2E9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5492F48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170CD2DE"/>
    <w:multiLevelType w:val="multilevel"/>
    <w:tmpl w:val="9FD2E3F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2C1AE401"/>
    <w:multiLevelType w:val="multilevel"/>
    <w:tmpl w:val="63C869C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11"/>
  </w:num>
  <w:num w:numId="3">
    <w:abstractNumId w:val="12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  <w:num w:numId="14">
    <w:abstractNumId w:val="12"/>
  </w:num>
  <w:num w:numId="15">
    <w:abstractNumId w:val="0"/>
  </w:num>
  <w:num w:numId="16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98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72FF5"/>
    <w:pPr>
      <w:spacing w:after="240" w:before="120" w:line="480" w:lineRule="auto"/>
    </w:pPr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572FF5"/>
    <w:pPr>
      <w:keepNext/>
      <w:keepLines/>
      <w:spacing w:after="0" w:before="480"/>
      <w:jc w:val="center"/>
      <w:outlineLvl w:val="0"/>
    </w:pPr>
    <w:rPr>
      <w:rFonts w:cstheme="majorBidi" w:eastAsiaTheme="majorEastAsia"/>
      <w:b/>
      <w:bCs/>
      <w:szCs w:val="32"/>
    </w:rPr>
  </w:style>
  <w:style w:styleId="Heading2" w:type="paragraph">
    <w:name w:val="heading 2"/>
    <w:basedOn w:val="Heading1"/>
    <w:next w:val="BodyText"/>
    <w:uiPriority w:val="9"/>
    <w:unhideWhenUsed/>
    <w:qFormat/>
    <w:rsid w:val="00AB6A32"/>
    <w:pPr>
      <w:spacing w:before="200"/>
      <w:jc w:val="left"/>
      <w:outlineLvl w:val="1"/>
    </w:pPr>
    <w:rPr>
      <w:bCs w:val="0"/>
    </w:rPr>
  </w:style>
  <w:style w:styleId="Heading3" w:type="paragraph">
    <w:name w:val="heading 3"/>
    <w:basedOn w:val="Heading2"/>
    <w:next w:val="Normal"/>
    <w:uiPriority w:val="9"/>
    <w:unhideWhenUsed/>
    <w:qFormat/>
    <w:rsid w:val="007F2EC5"/>
    <w:pPr>
      <w:framePr w:hAnchor="text" w:vAnchor="text" w:wrap="around" w:y="1"/>
      <w:spacing w:before="0" w:line="240" w:lineRule="auto"/>
      <w:ind w:firstLine="680"/>
      <w:outlineLvl w:val="2"/>
    </w:pPr>
    <w:rPr>
      <w:bCs/>
      <w:szCs w:val="28"/>
    </w:rPr>
  </w:style>
  <w:style w:styleId="Heading4" w:type="paragraph">
    <w:name w:val="heading 4"/>
    <w:basedOn w:val="Heading3"/>
    <w:next w:val="BodyText"/>
    <w:uiPriority w:val="9"/>
    <w:unhideWhenUsed/>
    <w:qFormat/>
    <w:rsid w:val="00F0724A"/>
    <w:pPr>
      <w:framePr w:wrap="around"/>
      <w:outlineLvl w:val="3"/>
    </w:pPr>
    <w:rPr>
      <w:bCs w:val="0"/>
      <w:i/>
    </w:rPr>
  </w:style>
  <w:style w:styleId="Heading5" w:type="paragraph">
    <w:name w:val="heading 5"/>
    <w:basedOn w:val="Heading4"/>
    <w:next w:val="BodyText"/>
    <w:uiPriority w:val="9"/>
    <w:unhideWhenUsed/>
    <w:qFormat/>
    <w:rsid w:val="00F0724A"/>
    <w:pPr>
      <w:framePr w:wrap="around"/>
      <w:outlineLvl w:val="4"/>
    </w:pPr>
    <w:rPr>
      <w:b w:val="0"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5036C4"/>
    <w:pPr>
      <w:spacing w:before="180"/>
      <w:ind w:firstLine="6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rsid w:val="00AF6DE6"/>
    <w:pPr>
      <w:spacing w:after="180" w:line="240" w:lineRule="auto"/>
      <w:ind w:firstLine="0"/>
    </w:pPr>
  </w:style>
  <w:style w:styleId="Title" w:type="paragraph">
    <w:name w:val="Title"/>
    <w:basedOn w:val="Normal"/>
    <w:next w:val="BodyText"/>
    <w:qFormat/>
    <w:rsid w:val="00186200"/>
    <w:pPr>
      <w:keepNext/>
      <w:keepLines/>
      <w:spacing w:before="2040"/>
      <w:jc w:val="center"/>
    </w:pPr>
    <w:rPr>
      <w:rFonts w:cstheme="majorBidi" w:eastAsiaTheme="majorEastAsia"/>
      <w:bCs/>
      <w:szCs w:val="36"/>
    </w:rPr>
  </w:style>
  <w:style w:styleId="Subtitle" w:type="paragraph">
    <w:name w:val="Subtitle"/>
    <w:basedOn w:val="Title"/>
    <w:next w:val="BodyText"/>
    <w:qFormat/>
    <w:rsid w:val="00572FF5"/>
    <w:pPr>
      <w:spacing w:before="240"/>
    </w:pPr>
    <w:rPr>
      <w:szCs w:val="30"/>
    </w:rPr>
  </w:style>
  <w:style w:customStyle="1" w:styleId="Author" w:type="paragraph">
    <w:name w:val="Author"/>
    <w:basedOn w:val="Title"/>
    <w:next w:val="BodyText"/>
    <w:qFormat/>
    <w:rsid w:val="00CB20D0"/>
    <w:pPr>
      <w:spacing w:before="0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rsid w:val="00572FF5"/>
    <w:pPr>
      <w:keepNext/>
      <w:keepLines/>
      <w:spacing w:after="300" w:before="300"/>
    </w:pPr>
    <w:rPr>
      <w:szCs w:val="20"/>
    </w:rPr>
  </w:style>
  <w:style w:styleId="Bibliography" w:type="paragraph">
    <w:name w:val="Bibliography"/>
    <w:aliases w:val="refs"/>
    <w:basedOn w:val="Normal"/>
    <w:qFormat/>
    <w:rsid w:val="00572FF5"/>
    <w:pPr>
      <w:ind w:hanging="680" w:left="68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  <w:rsid w:val="00006D3F"/>
    <w:pPr>
      <w:spacing w:before="0"/>
    </w:pPr>
  </w:style>
  <w:style w:customStyle="1" w:styleId="Table" w:type="table">
    <w:name w:val="Table"/>
    <w:basedOn w:val="TableNormal"/>
    <w:uiPriority w:val="99"/>
    <w:rsid w:val="00141BA7"/>
    <w:pPr>
      <w:spacing w:after="0"/>
    </w:pPr>
    <w:rPr>
      <w:rFonts w:ascii="Times New Roman" w:hAnsi="Times New Roman"/>
    </w:rPr>
    <w:tblPr>
      <w:tblBorders>
        <w:top w:color="auto" w:space="0" w:sz="12" w:val="single"/>
        <w:bottom w:color="auto" w:space="0" w:sz="4" w:val="single"/>
      </w:tblBorders>
    </w:tblPr>
    <w:tcPr>
      <w:vAlign w:val="center"/>
    </w:tcPr>
    <w:tblStylePr w:type="firstRow">
      <w:tblPr/>
      <w:tcPr>
        <w:tcBorders>
          <w:top w:color="auto" w:space="0" w:sz="8" w:val="single"/>
          <w:bottom w:color="auto" w:space="0" w:sz="4" w:val="single"/>
        </w:tcBorders>
      </w:tcPr>
    </w:tblStylePr>
    <w:tblStylePr w:type="lastRow">
      <w:tblPr/>
      <w:tcPr>
        <w:tcBorders>
          <w:bottom w:color="auto" w:space="0" w:sz="4"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006D3F"/>
    <w:pPr>
      <w:keepNext/>
    </w:pPr>
  </w:style>
  <w:style w:customStyle="1" w:styleId="ImageCaption" w:type="paragraph">
    <w:name w:val="Image Caption"/>
    <w:basedOn w:val="Caption"/>
    <w:rsid w:val="00421B26"/>
    <w:rPr>
      <w:i w:val="0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F61911"/>
    <w:pPr>
      <w:pageBreakBefore/>
      <w:spacing w:after="240" w:before="240"/>
      <w:outlineLvl w:val="9"/>
    </w:pPr>
    <w:rPr>
      <w:b w:val="0"/>
      <w:bCs w:val="0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Header" w:type="paragraph">
    <w:name w:val="header"/>
    <w:basedOn w:val="Normal"/>
    <w:link w:val="HeaderChar"/>
    <w:uiPriority w:val="99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AF36ED"/>
  </w:style>
  <w:style w:styleId="Footer" w:type="paragraph">
    <w:name w:val="footer"/>
    <w:basedOn w:val="Normal"/>
    <w:link w:val="FooterChar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AF36ED"/>
  </w:style>
  <w:style w:styleId="PageNumber" w:type="character">
    <w:name w:val="page number"/>
    <w:basedOn w:val="DefaultParagraphFont"/>
    <w:semiHidden/>
    <w:unhideWhenUsed/>
    <w:rsid w:val="00AF36ED"/>
  </w:style>
  <w:style w:customStyle="1" w:styleId="h1-pagebreak" w:type="paragraph">
    <w:name w:val="h1-pagebreak"/>
    <w:basedOn w:val="Heading1"/>
    <w:qFormat/>
    <w:rsid w:val="00DD5581"/>
    <w:pPr>
      <w:pageBreakBefore/>
    </w:pPr>
    <w:rPr>
      <w:b w:val="0"/>
    </w:rPr>
  </w:style>
  <w:style w:customStyle="1" w:styleId="BodyTextChar" w:type="character">
    <w:name w:val="Body Text Char"/>
    <w:basedOn w:val="DefaultParagraphFont"/>
    <w:link w:val="BodyText"/>
    <w:rsid w:val="005036C4"/>
    <w:rPr>
      <w:rFonts w:ascii="Times New Roman" w:hAnsi="Times New Roman"/>
    </w:rPr>
  </w:style>
  <w:style w:styleId="TableGrid" w:type="table">
    <w:name w:val="Table Grid"/>
    <w:basedOn w:val="TableNormal"/>
    <w:rsid w:val="00006D3F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GridTable1Light" w:type="table">
    <w:name w:val="Grid Table 1 Light"/>
    <w:basedOn w:val="TableNormal"/>
    <w:rsid w:val="00006D3F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PlainTable2" w:type="table">
    <w:name w:val="Plain Table 2"/>
    <w:basedOn w:val="TableNormal"/>
    <w:rsid w:val="00006D3F"/>
    <w:pPr>
      <w:spacing w:after="0"/>
    </w:p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PlainTable1" w:type="table">
    <w:name w:val="Plain Table 1"/>
    <w:basedOn w:val="TableNormal"/>
    <w:rsid w:val="00006D3F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BookTitle" w:type="character">
    <w:name w:val="Book Title"/>
    <w:basedOn w:val="DefaultParagraphFont"/>
    <w:rsid w:val="00F14702"/>
    <w:rPr>
      <w:b/>
      <w:bCs/>
      <w:i/>
      <w:iCs/>
      <w:spacing w:val="5"/>
    </w:rPr>
  </w:style>
  <w:style w:customStyle="1" w:styleId="h1-titlepage" w:type="paragraph">
    <w:name w:val="h1-titlepage"/>
    <w:basedOn w:val="h1-pagebreak"/>
    <w:qFormat/>
    <w:rsid w:val="00A05772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Manager/>
  <Company/>
  <LinksUpToDate>false</LinksUpToDate>
  <CharactersWithSpaces>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19T21:05:18Z</dcterms:created>
  <dcterms:modified xsi:type="dcterms:W3CDTF">2024-01-19T21:0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